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YOUR NAME, DEGREE,</w:t>
      </w:r>
      <w:r>
        <w:rPr>
          <w:vertAlign w:val="superscript"/>
        </w:rPr>
        <w:t xml:space="preserve">x</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x</w:t>
      </w:r>
      <w:r>
        <w:t xml:space="preserve"> </w:t>
      </w:r>
      <w:r>
        <w:t xml:space="preserve">YOUR AFFILIATION IF IT ISN’T ALREADY DEFINED ABOVE</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 taking antihypertensive medication, 27.4%, 48.5%, and 42.8% had controlled BP in 1999-2000, 2013-2014, and 2017-2020, respectively. The application was validated by replicating statistics from three publications.</w:t>
      </w:r>
    </w:p>
    <w:p>
      <w:pPr>
        <w:pStyle w:val="BodyText"/>
      </w:pPr>
      <w:r>
        <w:rPr>
          <w:bCs/>
          <w:b/>
        </w:rPr>
        <w:t xml:space="preserve">Conclusions</w:t>
      </w:r>
      <w:r>
        <w:t xml:space="preserve">: The application developed and validated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Joint National Committee (JNC7) BP guideline. Additionally, NHANES data have been used to track the proportion of US adults with hypertension that have controlled BP, which were included in a Call-to-Action to Control BP from the US Surgeon General.</w:t>
      </w:r>
    </w:p>
    <w:p>
      <w:pPr>
        <w:pStyle w:val="BodyText"/>
      </w:pPr>
      <w:r>
        <w:t xml:space="preserve">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Each NHANES cycle includes over 50 data files, each of which has detailed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p>
    <w:p>
      <w:pPr>
        <w:pStyle w:val="BodyText"/>
      </w:pPr>
      <w:r>
        <w:t xml:space="preserve">To address these challenges, 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r>
        <w:t xml:space="preserve">NHANES data a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DL cholesterol, glycated hemoglobin and serum creatinine, and the urine sample was used to measure albumin and creatinine and to conduct a pregnancy test. The protocol for the BP measurement is available onlin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recommendations from the 2017 ACC/AHA BP guideline. For the current analysis, we defined hypertension, BP control, and resistant hypertension according to the 2017 ACC/AHA BP guideline. The application also has these variables defined according to the Seventh Report of the Joint National Committee on Prevention, Detection, Evaluation, and Treatment of High Blood Pressure definitions. A complete list of the variables available in the data set is provided in</w:t>
      </w:r>
      <w:r>
        <w:t xml:space="preserve"> </w:t>
      </w:r>
      <w:r>
        <w:rPr>
          <w:bCs/>
          <w:b/>
        </w:rPr>
        <w:t xml:space="preserve">Table 1</w:t>
      </w:r>
      <w:r>
        <w:t xml:space="preserve"> </w:t>
      </w:r>
      <w:r>
        <w:t xml:space="preserve">with full definitions provided in</w:t>
      </w:r>
      <w:r>
        <w:t xml:space="preserve"> </w:t>
      </w:r>
      <w:r>
        <w:rPr>
          <w:bCs/>
          <w:b/>
        </w:rPr>
        <w:t xml:space="preserve">Table S1</w:t>
      </w:r>
      <w:r>
        <w:t xml:space="preserve">.</w:t>
      </w:r>
    </w:p>
    <w:p>
      <w:pPr>
        <w:pStyle w:val="BodyText"/>
      </w:pPr>
      <w:r>
        <w:t xml:space="preserve">There were 107,622 NHANES participants in the 10 cycles from 1999-2000 to 2017-2020. We restricted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Cs/>
          <w:b/>
        </w:rPr>
        <w:t xml:space="preserve">Figure S1</w:t>
      </w:r>
      <w:r>
        <w:t xml:space="preserve">).</w:t>
      </w: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participants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 an open-source software package that translates code from the R programming language into HTML, CSS, or JavaScript commands that create a website interface. 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 We validated the web application by using it to reproduce statistics reported in two prior studies and one CDC report.</w:t>
      </w: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75 years of age, respectively.</w:t>
      </w:r>
    </w:p>
    <w:bookmarkEnd w:id="23"/>
    <w:bookmarkEnd w:id="24"/>
    <w:bookmarkStart w:id="27" w:name="results"/>
    <w:p>
      <w:pPr>
        <w:pStyle w:val="Heading1"/>
      </w:pPr>
      <w:r>
        <w:t xml:space="preserve">RESULTS</w:t>
      </w:r>
    </w:p>
    <w:p>
      <w:pPr>
        <w:pStyle w:val="FirstParagraph"/>
      </w:pPr>
      <w:r>
        <w:t xml:space="preserve">The web application successfully replicated results from prior studies. Full details on how to use the application to replicate these studies are available online. Following its validation, version 0.0.1 of the application was released and deployed in a publicly available server on</w:t>
      </w:r>
      <w:r>
        <w:t xml:space="preserve"> </w:t>
      </w:r>
      <w:r>
        <w:rPr>
          <w:bCs/>
          <w:b/>
        </w:rPr>
        <w:t xml:space="preserve">DATE TBD</w:t>
      </w:r>
      <w:r>
        <w:t xml:space="preserve">.(add a citation to version 0.0.1 of the cardioStatsUSA package and a citation to the url where the shiny app lives)</w:t>
      </w:r>
    </w:p>
    <w:bookmarkStart w:id="25" w:name="demonstration-of-core-features"/>
    <w:p>
      <w:pPr>
        <w:pStyle w:val="Heading2"/>
      </w:pPr>
      <w:r>
        <w:t xml:space="preserve">Demonstration of core features</w:t>
      </w:r>
    </w:p>
    <w:p>
      <w:pPr>
        <w:pStyle w:val="FirstParagraph"/>
      </w:pPr>
      <w:r>
        <w:t xml:space="preserve">Among non-institutionalized US adults ≥ 18 years of age, the estimated mean SBP was 123 mm Hg (95% CI 121, 124) in 1999-2000, 120 mm Hg (95% CI 120, 121) in 2009-2010 and 123 mm Hg (95% CI 122, 124)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age-adjus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except for the group with SBP of 130 to &lt; 140 or DBP of 80 to &lt; 90, but was stable for all groups after pooling NHANES cycles from 2009-2010 through 2017-2020 (</w:t>
      </w:r>
      <w:r>
        <w:rPr>
          <w:bCs/>
          <w:b/>
        </w:rPr>
        <w:t xml:space="preserve">Figure S3; Panel B</w:t>
      </w:r>
      <w:r>
        <w:t xml:space="preserve">)</w:t>
      </w:r>
    </w:p>
    <w:bookmarkEnd w:id="25"/>
    <w:bookmarkStart w:id="26" w:name="demonstration-of-customized-analyses"/>
    <w:p>
      <w:pPr>
        <w:pStyle w:val="Heading2"/>
      </w:pPr>
      <w:r>
        <w:t xml:space="preserve">Demonstration of customized analyses</w:t>
      </w:r>
    </w:p>
    <w:p>
      <w:pPr>
        <w:pStyle w:val="FirstParagraph"/>
      </w:pPr>
      <w:r>
        <w:t xml:space="preserve">The age-adjusted prevalence of BP control among US adults with hypertension was lowest in 1999-2000 (9.6%), highest in 2013-2014 (24.6%), and 21.7% in 2017-2020 (</w:t>
      </w:r>
      <w:r>
        <w:rPr>
          <w:bCs/>
          <w:b/>
        </w:rPr>
        <w:t xml:space="preserve">Figure 4; panel A</w:t>
      </w:r>
      <w:r>
        <w:t xml:space="preserve">). Among US adults who self-reported taking antihypertensive medication, 27.4%, 48.5%, and 42.8% had controlled BP in 1999-2000, 2013-2014, and 2017-2020, respectively (</w:t>
      </w:r>
      <w:r>
        <w:rPr>
          <w:bCs/>
          <w:b/>
        </w:rPr>
        <w:t xml:space="preserve">Figure 4; panel B</w:t>
      </w:r>
      <w:r>
        <w:t xml:space="preserve">). The age-adjusted prevalence of resistant hypertension among US adults who self-reported taking antihypertensive medication was lowest in 1999-2000 (13.7%), highest in 2005-2006 (20.4), and 16.2% in 2017-2020 (</w:t>
      </w:r>
      <w:r>
        <w:rPr>
          <w:bCs/>
          <w:b/>
        </w:rPr>
        <w:t xml:space="preserve">Figure S4; panel A</w:t>
      </w:r>
      <w:r>
        <w:t xml:space="preserve">). Among US adults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bookmarkEnd w:id="26"/>
    <w:bookmarkEnd w:id="27"/>
    <w:bookmarkStart w:id="41"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data from NHANES. Using this application, we generated crude and age-adjusted BP and hypertension statistics. Also, we generated statistics stratified by characteristics of US adults (e.g., CKD), and pooling multiple NHANES cycles to obtain more precise estimates when working with the small sub-group of pregnant women. Researchers, clinicians, and the general public can use the application to generate customized BP and hypertension statistics for US adults.</w:t>
      </w: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 at least one SBP and DBP measurement had three SBP and DBP measurements. The application re-calibrates the NHANES weights for the estimation of population counts (cite pmid 12500213). When estimating population counts,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cite pmid 30580690). When estimated by the application, the prevalence of resistant hypertension over this time period was X%.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summary data from the application allows users to further customize their results in tabular or graphical formats. The web application can also be used for educational purposes, as teachers can use it to analyze health outcomes for US adults interactively with students.</w:t>
      </w:r>
    </w:p>
    <w:p>
      <w:pPr>
        <w:pStyle w:val="BodyText"/>
      </w:pPr>
      <w:r>
        <w:t xml:space="preserve">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may be extended to include data from additional NHANES cycles as they become available.</w:t>
      </w:r>
    </w:p>
    <w:bookmarkStart w:id="28"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First, NHANES participants had their mean BP measured during a single visit, and BP guidelines recommend obtaining mean BP using at least two BP values measured on separate days. Second, the response rate for NHANES has declined from 1999-2000 through 2017-2020. Effects of this decline are unclear.</w:t>
      </w:r>
    </w:p>
    <w:bookmarkEnd w:id="28"/>
    <w:bookmarkStart w:id="40"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Start w:id="29" w:name="X965de878f89b3a32190432f5abc6600d5d02454"/>
    <w:p>
      <w:pPr>
        <w:pStyle w:val="Heading3"/>
      </w:pPr>
      <w:r>
        <w:t xml:space="preserve">Table 1: Blood pressure, hypertension and antihypertensive medicat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29"/>
    <w:bookmarkStart w:id="30"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Ethn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ndard 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 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 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 observations</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r>
    </w:tbl>
    <w:p>
      <w:r>
        <w:br w:type="page"/>
      </w:r>
    </w:p>
    <w:bookmarkEnd w:id="30"/>
    <w:bookmarkStart w:id="31"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Dots represent mean systolic blood pressure. Vertical lines represent the 95% confidence interval.</w:t>
      </w:r>
    </w:p>
    <w:p>
      <w:r>
        <w:br w:type="page"/>
      </w:r>
    </w:p>
    <w:bookmarkEnd w:id="31"/>
    <w:bookmarkStart w:id="32"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w:t>
      </w:r>
    </w:p>
    <w:p>
      <w:r>
        <w:br w:type="page"/>
      </w:r>
    </w:p>
    <w:bookmarkEnd w:id="32"/>
    <w:bookmarkStart w:id="33" w:name="Xcefacf932c515c79f4f5b40fbdf1231384a00ec"/>
    <w:p>
      <w:pPr>
        <w:pStyle w:val="Heading3"/>
      </w:pPr>
      <w:r>
        <w:t xml:space="preserve">Figure 3 Number of US adults with hypertension</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50800"/>
                    </a:xfrm>
                    <a:prstGeom prst="rect">
                      <a:avLst/>
                    </a:prstGeom>
                    <a:noFill/>
                  </pic:spPr>
                </pic:pic>
              </a:graphicData>
            </a:graphic>
          </wp:inline>
        </w:drawing>
      </w:r>
    </w:p>
    <w:p>
      <w:r>
        <w:br w:type="page"/>
      </w:r>
    </w:p>
    <w:bookmarkEnd w:id="33"/>
    <w:bookmarkStart w:id="34" w:name="Xffe6602a6857df4b87d25226e2c442cfa76bd0f"/>
    <w:p>
      <w:pPr>
        <w:pStyle w:val="Heading3"/>
      </w:pPr>
      <w:r>
        <w:t xml:space="preserve">Figure 4 Age-adjusted prevalence of blood pressure control by calendar year.</w:t>
      </w:r>
    </w:p>
    <w:p>
      <w:pPr>
        <w:pStyle w:val="FirstParagraph"/>
      </w:pPr>
      <w:r>
        <w:t xml:space="preserve">A. Among those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bookmarkEnd w:id="34"/>
    <w:bookmarkStart w:id="35"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35"/>
    <w:bookmarkStart w:id="36"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36"/>
    <w:bookmarkStart w:id="37" w:name="X8a1f132c78a6b888fa8b83daaa0a276abf7d262"/>
    <w:p>
      <w:pPr>
        <w:pStyle w:val="Heading3"/>
      </w:pPr>
      <w:r>
        <w:t xml:space="preserve">Figure S2: Prevalence of hypertension among US adults with and without chronic kidney disease</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bookmarkEnd w:id="37"/>
    <w:bookmarkStart w:id="38"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50800"/>
                    </a:xfrm>
                    <a:prstGeom prst="rect">
                      <a:avLst/>
                    </a:prstGeom>
                    <a:noFill/>
                  </pic:spPr>
                </pic:pic>
              </a:graphicData>
            </a:graphic>
          </wp:inline>
        </w:drawing>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50800"/>
                    </a:xfrm>
                    <a:prstGeom prst="rect">
                      <a:avLst/>
                    </a:prstGeom>
                    <a:noFill/>
                  </pic:spPr>
                </pic:pic>
              </a:graphicData>
            </a:graphic>
          </wp:inline>
        </w:drawing>
      </w:r>
    </w:p>
    <w:p>
      <w:r>
        <w:br w:type="page"/>
      </w:r>
    </w:p>
    <w:bookmarkEnd w:id="38"/>
    <w:bookmarkStart w:id="39" w:name="Xc94c4b8b0f7ea79b505a0cd2426c2e9e2cb3314"/>
    <w:p>
      <w:pPr>
        <w:pStyle w:val="Heading3"/>
      </w:pPr>
      <w:r>
        <w:t xml:space="preserve">Figure S4: Age-adjusted prevalence of resistant hypertension by calendar year.</w:t>
      </w:r>
    </w:p>
    <w:p>
      <w:pPr>
        <w:pStyle w:val="FirstParagraph"/>
      </w:pPr>
      <w:r>
        <w:t xml:space="preserve">A. Among those who self report taking antihypertensive medicat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 report taking antihypertensive medication and are taking 3 or more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39"/>
    <w:bookmarkEnd w:id="40"/>
    <w:bookmarkEnd w:id="41"/>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45e47e80578f.png"/>
<Relationship Id="rId16" Type="http://schemas.openxmlformats.org/officeDocument/2006/relationships/image" Target="media/file45e46d642ed1.png"/>
<Relationship Id="rId17" Type="http://schemas.openxmlformats.org/officeDocument/2006/relationships/image" Target="media/file45e434424645.png"/>
<Relationship Id="rId18" Type="http://schemas.openxmlformats.org/officeDocument/2006/relationships/image" Target="media/file45e434051d1e.png"/>
<Relationship Id="rId19" Type="http://schemas.openxmlformats.org/officeDocument/2006/relationships/image" Target="media/file45e432267d0d.png"/>
<Relationship Id="rId20" Type="http://schemas.openxmlformats.org/officeDocument/2006/relationships/image" Target="media/file45e461c75f8.png"/>
<Relationship Id="rId21" Type="http://schemas.openxmlformats.org/officeDocument/2006/relationships/image" Target="media/file45e47b837411.png"/>
<Relationship Id="rId22" Type="http://schemas.openxmlformats.org/officeDocument/2006/relationships/image" Target="media/file45e4564f2bf0.png"/>
<Relationship Id="rId23" Type="http://schemas.openxmlformats.org/officeDocument/2006/relationships/image" Target="media/file45e411c53470.png"/>
<Relationship Id="rId24" Type="http://schemas.openxmlformats.org/officeDocument/2006/relationships/image" Target="media/file45e47812244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21T19:56:34Z</dcterms:created>
  <dcterms:modified xsi:type="dcterms:W3CDTF">2022-10-21T15:56: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